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51660" w14:textId="3D560A64" w:rsidR="006C19D8" w:rsidRDefault="00377642" w:rsidP="00377642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SG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SG"/>
        </w:rPr>
        <w:t>Software Testing Mini Campaign</w:t>
      </w:r>
    </w:p>
    <w:p w14:paraId="28D97074" w14:textId="5AE082E8" w:rsidR="00377642" w:rsidRDefault="00377642" w:rsidP="00377642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en-SG"/>
        </w:rPr>
      </w:pPr>
      <w:r>
        <w:rPr>
          <w:rFonts w:ascii="Times New Roman" w:hAnsi="Times New Roman" w:cs="Times New Roman"/>
          <w:b/>
          <w:bCs/>
          <w:sz w:val="30"/>
          <w:szCs w:val="30"/>
          <w:lang w:val="en-SG"/>
        </w:rPr>
        <w:t>Week 13 Third-Party Code Testing</w:t>
      </w:r>
    </w:p>
    <w:p w14:paraId="720ADFE9" w14:textId="507C5192" w:rsidR="00377642" w:rsidRDefault="00377642" w:rsidP="00377642">
      <w:pPr>
        <w:jc w:val="center"/>
        <w:rPr>
          <w:rFonts w:ascii="Times New Roman" w:hAnsi="Times New Roman" w:cs="Times New Roman"/>
          <w:b/>
          <w:bCs/>
          <w:sz w:val="30"/>
          <w:szCs w:val="30"/>
          <w:lang w:val="en-SG"/>
        </w:rPr>
      </w:pPr>
      <w:r>
        <w:rPr>
          <w:rFonts w:ascii="Times New Roman" w:hAnsi="Times New Roman" w:cs="Times New Roman"/>
          <w:b/>
          <w:bCs/>
          <w:sz w:val="30"/>
          <w:szCs w:val="30"/>
          <w:lang w:val="en-SG"/>
        </w:rPr>
        <w:t>Issac Jose Ignatius (1004999)</w:t>
      </w:r>
    </w:p>
    <w:p w14:paraId="4C5221F5" w14:textId="05ED9EA1" w:rsidR="00377642" w:rsidRDefault="00377642" w:rsidP="00377642">
      <w:pPr>
        <w:rPr>
          <w:rFonts w:ascii="Times New Roman" w:hAnsi="Times New Roman" w:cs="Times New Roman"/>
          <w:b/>
          <w:bCs/>
          <w:sz w:val="30"/>
          <w:szCs w:val="30"/>
          <w:lang w:val="en-SG"/>
        </w:rPr>
      </w:pPr>
    </w:p>
    <w:p w14:paraId="222C8CAA" w14:textId="293082D7" w:rsidR="00377642" w:rsidRDefault="00377642" w:rsidP="00377642">
      <w:pPr>
        <w:rPr>
          <w:rFonts w:ascii="Times New Roman" w:hAnsi="Times New Roman" w:cs="Times New Roman"/>
          <w:sz w:val="24"/>
          <w:szCs w:val="24"/>
          <w:u w:val="single"/>
          <w:lang w:val="en-SG"/>
        </w:rPr>
      </w:pPr>
      <w:r w:rsidRPr="00377642">
        <w:rPr>
          <w:rFonts w:ascii="Times New Roman" w:hAnsi="Times New Roman" w:cs="Times New Roman"/>
          <w:sz w:val="24"/>
          <w:szCs w:val="24"/>
          <w:u w:val="single"/>
          <w:lang w:val="en-SG"/>
        </w:rPr>
        <w:t>Xu Muzi</w:t>
      </w:r>
      <w:r>
        <w:rPr>
          <w:rFonts w:ascii="Times New Roman" w:hAnsi="Times New Roman" w:cs="Times New Roman"/>
          <w:sz w:val="24"/>
          <w:szCs w:val="24"/>
          <w:u w:val="single"/>
          <w:lang w:val="en-SG"/>
        </w:rPr>
        <w:t>:</w:t>
      </w:r>
    </w:p>
    <w:p w14:paraId="07EB4C2D" w14:textId="17D6268C" w:rsidR="00377642" w:rsidRDefault="00377642" w:rsidP="00377642">
      <w:pPr>
        <w:rPr>
          <w:rFonts w:ascii="Times New Roman" w:hAnsi="Times New Roman" w:cs="Times New Roman"/>
          <w:sz w:val="20"/>
          <w:szCs w:val="20"/>
          <w:lang w:val="en-SG"/>
        </w:rPr>
      </w:pPr>
      <w:hyperlink r:id="rId5" w:history="1">
        <w:r w:rsidRPr="00585080">
          <w:rPr>
            <w:rStyle w:val="Hyperlink"/>
            <w:rFonts w:ascii="Times New Roman" w:hAnsi="Times New Roman" w:cs="Times New Roman"/>
            <w:sz w:val="20"/>
            <w:szCs w:val="20"/>
            <w:lang w:val="en-SG"/>
          </w:rPr>
          <w:t>https://github.com/xl-Mu/50.003-Software-Testing-Mini-Campaign</w:t>
        </w:r>
      </w:hyperlink>
    </w:p>
    <w:p w14:paraId="6AF677A6" w14:textId="578EC627" w:rsidR="00377642" w:rsidRPr="00377642" w:rsidRDefault="00377642" w:rsidP="00377642">
      <w:pPr>
        <w:rPr>
          <w:rFonts w:ascii="Times New Roman" w:hAnsi="Times New Roman" w:cs="Times New Roman"/>
          <w:i/>
          <w:iCs/>
          <w:sz w:val="20"/>
          <w:szCs w:val="20"/>
          <w:lang w:val="en-SG"/>
        </w:rPr>
      </w:pPr>
      <w:r w:rsidRPr="00377642">
        <w:rPr>
          <w:rFonts w:ascii="Times New Roman" w:hAnsi="Times New Roman" w:cs="Times New Roman"/>
          <w:i/>
          <w:iCs/>
          <w:sz w:val="20"/>
          <w:szCs w:val="20"/>
          <w:lang w:val="en-SG"/>
        </w:rPr>
        <w:t>Code Inspection:</w:t>
      </w:r>
    </w:p>
    <w:p w14:paraId="1B549B4A" w14:textId="48435180" w:rsidR="00377642" w:rsidRDefault="00377642" w:rsidP="00377642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>Upon inspecting her code, I have noticed the following:</w:t>
      </w:r>
    </w:p>
    <w:p w14:paraId="599A6800" w14:textId="4B38A66C" w:rsidR="00377642" w:rsidRDefault="00377642" w:rsidP="003776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 xml:space="preserve">A user is unable to select a unique combination of columns to allow for comparison between the 2 Files – This is a requirement stipulated for the Mini Testing Campaign. Hence, the user is only able to </w:t>
      </w:r>
      <w:r w:rsidR="0038281F">
        <w:rPr>
          <w:rFonts w:ascii="Times New Roman" w:hAnsi="Times New Roman" w:cs="Times New Roman"/>
          <w:sz w:val="20"/>
          <w:szCs w:val="20"/>
          <w:lang w:val="en-SG"/>
        </w:rPr>
        <w:t>perform a full row comparison between the 2 files.</w:t>
      </w:r>
    </w:p>
    <w:p w14:paraId="575562D6" w14:textId="44E0BCBC" w:rsidR="0038281F" w:rsidRDefault="0038281F" w:rsidP="003776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>The CompareCSV Program performs a line-by-line comparison between the 2 Files. This means that it is sensitive to duplicate records and the order of the records.</w:t>
      </w:r>
    </w:p>
    <w:p w14:paraId="7CB55E7F" w14:textId="17742E85" w:rsidR="00AA3FD0" w:rsidRDefault="00AA3FD0" w:rsidP="00AA3FD0">
      <w:pPr>
        <w:rPr>
          <w:rFonts w:ascii="Times New Roman" w:hAnsi="Times New Roman" w:cs="Times New Roman"/>
          <w:sz w:val="20"/>
          <w:szCs w:val="20"/>
          <w:lang w:val="en-SG"/>
        </w:rPr>
      </w:pPr>
    </w:p>
    <w:p w14:paraId="5F296E7E" w14:textId="137899F1" w:rsidR="00AA3FD0" w:rsidRDefault="00AA3FD0" w:rsidP="00AA3FD0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 xml:space="preserve">Based on the above observations, I have identified a set of bugs. The </w:t>
      </w:r>
      <w:r w:rsidR="001319EA" w:rsidRPr="001319EA">
        <w:rPr>
          <w:rFonts w:ascii="Times New Roman" w:hAnsi="Times New Roman" w:cs="Times New Roman"/>
          <w:b/>
          <w:bCs/>
          <w:sz w:val="20"/>
          <w:szCs w:val="20"/>
          <w:lang w:val="en-SG"/>
        </w:rPr>
        <w:t>most critical bug</w:t>
      </w:r>
      <w:r w:rsidR="001319EA">
        <w:rPr>
          <w:rFonts w:ascii="Times New Roman" w:hAnsi="Times New Roman" w:cs="Times New Roman"/>
          <w:sz w:val="20"/>
          <w:szCs w:val="20"/>
          <w:lang w:val="en-SG"/>
        </w:rPr>
        <w:t xml:space="preserve"> is </w:t>
      </w:r>
      <w:r>
        <w:rPr>
          <w:rFonts w:ascii="Times New Roman" w:hAnsi="Times New Roman" w:cs="Times New Roman"/>
          <w:sz w:val="20"/>
          <w:szCs w:val="20"/>
          <w:lang w:val="en-SG"/>
        </w:rPr>
        <w:t>that the software program is unable to compare records against a unique combination.</w:t>
      </w:r>
      <w:r w:rsidR="001319EA">
        <w:rPr>
          <w:rFonts w:ascii="Times New Roman" w:hAnsi="Times New Roman" w:cs="Times New Roman"/>
          <w:sz w:val="20"/>
          <w:szCs w:val="20"/>
          <w:lang w:val="en-SG"/>
        </w:rPr>
        <w:t xml:space="preserve"> This was a functional requirement of the CompareCSV Program.</w:t>
      </w:r>
    </w:p>
    <w:p w14:paraId="133E3CA1" w14:textId="7376C8FD" w:rsidR="001319EA" w:rsidRDefault="001319EA" w:rsidP="00AA3FD0">
      <w:pPr>
        <w:rPr>
          <w:rFonts w:ascii="Times New Roman" w:hAnsi="Times New Roman" w:cs="Times New Roman"/>
          <w:sz w:val="20"/>
          <w:szCs w:val="20"/>
          <w:lang w:val="en-SG"/>
        </w:rPr>
      </w:pPr>
    </w:p>
    <w:p w14:paraId="2F099171" w14:textId="7F39D774" w:rsidR="00EB237F" w:rsidRPr="00EB237F" w:rsidRDefault="00EB237F" w:rsidP="00AA3FD0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i/>
          <w:iCs/>
          <w:sz w:val="20"/>
          <w:szCs w:val="20"/>
          <w:lang w:val="en-SG"/>
        </w:rPr>
        <w:t>Blackbox Testing:</w:t>
      </w:r>
    </w:p>
    <w:p w14:paraId="4C84AFC6" w14:textId="77777777" w:rsidR="001319EA" w:rsidRDefault="001319EA" w:rsidP="00AA3FD0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 xml:space="preserve">Then, I tried to do the following – </w:t>
      </w:r>
    </w:p>
    <w:p w14:paraId="40190785" w14:textId="6113CA1B" w:rsidR="001319EA" w:rsidRDefault="001319EA" w:rsidP="001319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  <w:lang w:val="en-SG"/>
        </w:rPr>
      </w:pPr>
      <w:r w:rsidRPr="001319EA">
        <w:rPr>
          <w:rFonts w:ascii="Times New Roman" w:hAnsi="Times New Roman" w:cs="Times New Roman"/>
          <w:sz w:val="20"/>
          <w:szCs w:val="20"/>
          <w:lang w:val="en-SG"/>
        </w:rPr>
        <w:t>Check the program’s ability to work with duplicate records</w:t>
      </w:r>
    </w:p>
    <w:p w14:paraId="2619CE8A" w14:textId="77777777" w:rsidR="001319EA" w:rsidRDefault="001319EA" w:rsidP="001319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>C</w:t>
      </w:r>
      <w:r w:rsidRPr="001319EA">
        <w:rPr>
          <w:rFonts w:ascii="Times New Roman" w:hAnsi="Times New Roman" w:cs="Times New Roman"/>
          <w:sz w:val="20"/>
          <w:szCs w:val="20"/>
          <w:lang w:val="en-SG"/>
        </w:rPr>
        <w:t>heck the program’s ability to work with records with different number of records in both files</w:t>
      </w:r>
    </w:p>
    <w:p w14:paraId="62D87431" w14:textId="77777777" w:rsidR="001319EA" w:rsidRDefault="001319EA" w:rsidP="001319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>C</w:t>
      </w:r>
      <w:r w:rsidRPr="001319EA">
        <w:rPr>
          <w:rFonts w:ascii="Times New Roman" w:hAnsi="Times New Roman" w:cs="Times New Roman"/>
          <w:sz w:val="20"/>
          <w:szCs w:val="20"/>
          <w:lang w:val="en-SG"/>
        </w:rPr>
        <w:t>heck the program’s ability to work with different order of columns</w:t>
      </w:r>
    </w:p>
    <w:p w14:paraId="3FCE86C2" w14:textId="28A0B8C1" w:rsidR="001319EA" w:rsidRDefault="001319EA" w:rsidP="001319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>C</w:t>
      </w:r>
      <w:r w:rsidRPr="001319EA">
        <w:rPr>
          <w:rFonts w:ascii="Times New Roman" w:hAnsi="Times New Roman" w:cs="Times New Roman"/>
          <w:sz w:val="20"/>
          <w:szCs w:val="20"/>
          <w:lang w:val="en-SG"/>
        </w:rPr>
        <w:t>heck the program’s ability to work with different order of rows</w:t>
      </w:r>
    </w:p>
    <w:p w14:paraId="38DC84ED" w14:textId="07CDFA20" w:rsidR="003107C1" w:rsidRDefault="003107C1" w:rsidP="003107C1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 xml:space="preserve">Code and Files Used: </w:t>
      </w:r>
      <w:r w:rsidRPr="003107C1">
        <w:rPr>
          <w:rFonts w:ascii="Times New Roman" w:hAnsi="Times New Roman" w:cs="Times New Roman"/>
          <w:sz w:val="20"/>
          <w:szCs w:val="20"/>
          <w:u w:val="single"/>
          <w:lang w:val="en-SG"/>
        </w:rPr>
        <w:t>xl-Mu-50003-Software-Testing-Mini-Campaign.zip</w:t>
      </w:r>
      <w:r w:rsidRPr="003107C1">
        <w:rPr>
          <w:rFonts w:ascii="Times New Roman" w:hAnsi="Times New Roman" w:cs="Times New Roman"/>
          <w:sz w:val="20"/>
          <w:szCs w:val="20"/>
          <w:lang w:val="en-SG"/>
        </w:rPr>
        <w:t xml:space="preserve"> (Refer to </w:t>
      </w:r>
      <w:r>
        <w:rPr>
          <w:rFonts w:ascii="Times New Roman" w:hAnsi="Times New Roman" w:cs="Times New Roman"/>
          <w:sz w:val="20"/>
          <w:szCs w:val="20"/>
          <w:u w:val="single"/>
          <w:lang w:val="en-SG"/>
        </w:rPr>
        <w:t>issac-j17/</w:t>
      </w:r>
      <w:r w:rsidRPr="003107C1">
        <w:rPr>
          <w:rFonts w:ascii="Times New Roman" w:hAnsi="Times New Roman" w:cs="Times New Roman"/>
          <w:sz w:val="20"/>
          <w:szCs w:val="20"/>
          <w:u w:val="single"/>
          <w:lang w:val="en-SG"/>
        </w:rPr>
        <w:t>SUTD_ESC_2022_Software-Testing-Mini-Campaign</w:t>
      </w:r>
      <w:r w:rsidRPr="003107C1">
        <w:rPr>
          <w:rFonts w:ascii="Times New Roman" w:hAnsi="Times New Roman" w:cs="Times New Roman"/>
          <w:sz w:val="20"/>
          <w:szCs w:val="20"/>
          <w:lang w:val="en-SG"/>
        </w:rPr>
        <w:t xml:space="preserve"> GitHub Repositor</w:t>
      </w:r>
      <w:r w:rsidR="004E6A59">
        <w:rPr>
          <w:rFonts w:ascii="Times New Roman" w:hAnsi="Times New Roman" w:cs="Times New Roman"/>
          <w:sz w:val="20"/>
          <w:szCs w:val="20"/>
          <w:lang w:val="en-SG"/>
        </w:rPr>
        <w:t>y)</w:t>
      </w:r>
      <w:r w:rsidR="0022659B">
        <w:rPr>
          <w:rFonts w:ascii="Times New Roman" w:hAnsi="Times New Roman" w:cs="Times New Roman"/>
          <w:sz w:val="20"/>
          <w:szCs w:val="20"/>
          <w:lang w:val="en-SG"/>
        </w:rPr>
        <w:t>.</w:t>
      </w:r>
    </w:p>
    <w:p w14:paraId="04015440" w14:textId="4209DEB0" w:rsidR="0022659B" w:rsidRDefault="0022659B" w:rsidP="003107C1">
      <w:pPr>
        <w:rPr>
          <w:rFonts w:ascii="Times New Roman" w:hAnsi="Times New Roman" w:cs="Times New Roman"/>
          <w:sz w:val="20"/>
          <w:szCs w:val="20"/>
          <w:lang w:val="en-SG"/>
        </w:rPr>
      </w:pPr>
    </w:p>
    <w:p w14:paraId="0FB0CBB3" w14:textId="7FB7B9A2" w:rsidR="0022659B" w:rsidRPr="003107C1" w:rsidRDefault="0022659B" w:rsidP="003107C1">
      <w:pPr>
        <w:rPr>
          <w:rFonts w:ascii="Times New Roman" w:hAnsi="Times New Roman" w:cs="Times New Roman"/>
          <w:sz w:val="20"/>
          <w:szCs w:val="20"/>
          <w:lang w:val="en-SG"/>
        </w:rPr>
      </w:pPr>
      <w:r>
        <w:rPr>
          <w:rFonts w:ascii="Times New Roman" w:hAnsi="Times New Roman" w:cs="Times New Roman"/>
          <w:sz w:val="20"/>
          <w:szCs w:val="20"/>
          <w:lang w:val="en-SG"/>
        </w:rPr>
        <w:t xml:space="preserve">Result – All Tests Failed. These 4 additional bugs </w:t>
      </w:r>
      <w:r w:rsidR="00654BCE">
        <w:rPr>
          <w:rFonts w:ascii="Times New Roman" w:hAnsi="Times New Roman" w:cs="Times New Roman"/>
          <w:sz w:val="20"/>
          <w:szCs w:val="20"/>
          <w:lang w:val="en-SG"/>
        </w:rPr>
        <w:t>arise</w:t>
      </w:r>
      <w:r>
        <w:rPr>
          <w:rFonts w:ascii="Times New Roman" w:hAnsi="Times New Roman" w:cs="Times New Roman"/>
          <w:sz w:val="20"/>
          <w:szCs w:val="20"/>
          <w:lang w:val="en-SG"/>
        </w:rPr>
        <w:t xml:space="preserve"> from a Design Flaw in the Program where the comparison is made line-by-line instead of a row-by-row comparison. Hence, the Program is unable to recognise duplicate records, different order of columns and different order of rows. Also, a Boolean AND is used to check if both files have a </w:t>
      </w:r>
      <w:r w:rsidR="00654BCE">
        <w:rPr>
          <w:rFonts w:ascii="Times New Roman" w:hAnsi="Times New Roman" w:cs="Times New Roman"/>
          <w:sz w:val="20"/>
          <w:szCs w:val="20"/>
          <w:lang w:val="en-SG"/>
        </w:rPr>
        <w:t>next line</w:t>
      </w:r>
      <w:r>
        <w:rPr>
          <w:rFonts w:ascii="Times New Roman" w:hAnsi="Times New Roman" w:cs="Times New Roman"/>
          <w:sz w:val="20"/>
          <w:szCs w:val="20"/>
          <w:lang w:val="en-SG"/>
        </w:rPr>
        <w:t>. Hence, the comparison is truncated by the file with fewer number of rows present.</w:t>
      </w:r>
    </w:p>
    <w:sectPr w:rsidR="0022659B" w:rsidRPr="003107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D2104"/>
    <w:multiLevelType w:val="hybridMultilevel"/>
    <w:tmpl w:val="8ED4FD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D168FA"/>
    <w:multiLevelType w:val="hybridMultilevel"/>
    <w:tmpl w:val="89AC1310"/>
    <w:lvl w:ilvl="0" w:tplc="08D4FE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058989">
    <w:abstractNumId w:val="0"/>
  </w:num>
  <w:num w:numId="2" w16cid:durableId="396435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s7A0NzYwMzMxsbBU0lEKTi0uzszPAykwrAUAbqT+FiwAAAA="/>
  </w:docVars>
  <w:rsids>
    <w:rsidRoot w:val="00377642"/>
    <w:rsid w:val="00057B5A"/>
    <w:rsid w:val="001319EA"/>
    <w:rsid w:val="0022659B"/>
    <w:rsid w:val="002E6F0E"/>
    <w:rsid w:val="003107C1"/>
    <w:rsid w:val="00377642"/>
    <w:rsid w:val="0038281F"/>
    <w:rsid w:val="004E6A59"/>
    <w:rsid w:val="005A207F"/>
    <w:rsid w:val="00654BCE"/>
    <w:rsid w:val="00792A39"/>
    <w:rsid w:val="009E1BD9"/>
    <w:rsid w:val="009E5CE4"/>
    <w:rsid w:val="00AA3FD0"/>
    <w:rsid w:val="00D95553"/>
    <w:rsid w:val="00EB237F"/>
    <w:rsid w:val="00F30555"/>
    <w:rsid w:val="00F5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CF6E6"/>
  <w15:chartTrackingRefBased/>
  <w15:docId w15:val="{B1424CCE-98B9-4B78-8475-C60667F59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76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76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76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xl-Mu/50.003-Software-Testing-Mini-Campaig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sac Jose Ignatius</dc:creator>
  <cp:keywords/>
  <dc:description/>
  <cp:lastModifiedBy>Issac Jose Ignatius</cp:lastModifiedBy>
  <cp:revision>5</cp:revision>
  <dcterms:created xsi:type="dcterms:W3CDTF">2022-08-20T11:36:00Z</dcterms:created>
  <dcterms:modified xsi:type="dcterms:W3CDTF">2022-08-20T13:10:00Z</dcterms:modified>
</cp:coreProperties>
</file>